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en-US"/>
        </w:rPr>
        <w:drawing>
          <wp:inline distT="0" distB="0" distL="0" distR="0" wp14:anchorId="42CC50A0" wp14:editId="4DBEDB69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wer forward (PF), also known as the four, often plays a role similar to that of the center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Center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center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determined ,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enter</w:t>
            </w:r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000000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i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000000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000000" w:rsidP="001A78D0">
            <w:pPr>
              <w:pStyle w:val="BodyText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ShiCong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>Marcin Augustyniak</w:t>
            </w:r>
          </w:p>
          <w:p w14:paraId="6CBE605F" w14:textId="370095D4" w:rsidR="00246DDF" w:rsidRPr="004841CB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mc:AlternateContent>
                  <mc:Choice Requires="w16se">
                    <w:rFonts w:eastAsia="Malgun Gothic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lang w:val="en-US" w:eastAsia="ko-KR"/>
              </w:rPr>
              <mc:AlternateContent>
                <mc:Choice Requires="w16se">
                  <w16se:symEx w16se:font="Segoe UI Emoji" w16se:char="1F609"/>
                </mc:Choice>
                <mc:Fallback>
                  <w:t>😉</w:t>
                </mc:Fallback>
              </mc:AlternateConten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Tuomas Tirronen</w:t>
            </w:r>
          </w:p>
          <w:p w14:paraId="12100B9D" w14:textId="037E885D" w:rsidR="001673F8" w:rsidRPr="004841CB" w:rsidRDefault="00000000" w:rsidP="001A78D0">
            <w:pPr>
              <w:pStyle w:val="BodyText"/>
              <w:rPr>
                <w:lang w:val="en-US"/>
              </w:rPr>
            </w:pPr>
            <w:hyperlink r:id="rId14" w:history="1">
              <w:r w:rsidR="001673F8" w:rsidRPr="00925E04">
                <w:rPr>
                  <w:rStyle w:val="Hyperlink"/>
                  <w:lang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Used to play 20 years ago, used to coach yound kids and was a 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</w:t>
            </w:r>
            <w:r>
              <w:rPr>
                <w:lang w:val="en-US"/>
              </w:rPr>
              <w:lastRenderedPageBreak/>
              <w:t xml:space="preserve">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Emre A. Yavuz</w:t>
            </w:r>
          </w:p>
          <w:p w14:paraId="755F8AB1" w14:textId="5F19E24B" w:rsidR="005954D1" w:rsidRDefault="005954D1" w:rsidP="001A78D0">
            <w:pPr>
              <w:pStyle w:val="BodyText"/>
              <w:rPr>
                <w:lang w:val="en-US"/>
              </w:rPr>
            </w:pPr>
            <w:hyperlink r:id="rId15" w:history="1">
              <w:r w:rsidRPr="00766AA5">
                <w:rPr>
                  <w:rStyle w:val="Hyperlink"/>
                  <w:lang w:eastAsia="en-GB"/>
                </w:rPr>
                <w:t>emre.yavuz@ericsson.com</w:t>
              </w:r>
            </w:hyperlink>
          </w:p>
          <w:p w14:paraId="6AAEA6B2" w14:textId="2123BEAE" w:rsidR="005954D1" w:rsidRPr="004841CB" w:rsidRDefault="005954D1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I would like to join the practice, but I cannot make it on Sunday. How about Monday, Tuesday, or Wednesday at lunch break? It may also be possible to have a practice after the sessions are closed provided that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6202C61E" w14:textId="69007D8C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F77471D" w14:textId="0A3D33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3DEFF1B0" w14:textId="4E6EC30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3917B1B9" w14:textId="1F670670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DC5A9FC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095C2E12" w14:textId="784E1D9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30601C2A" w14:textId="16DB5B6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722556DD" w14:textId="3D9EF9A1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1D8253CC" w14:textId="75F11AD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841596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46A722E7" w14:textId="742F38E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4F2E205" w14:textId="181B8E4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44D59516" w14:textId="5F609AB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50C53A78" w14:textId="24A815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CC0E97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280609CB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022415C" w14:textId="50354E3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D324820" w14:textId="4DB2676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5EF26B6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4841CB" w:rsidRDefault="001A78D0" w:rsidP="001A78D0">
            <w:pPr>
              <w:pStyle w:val="BodyText"/>
              <w:rPr>
                <w:u w:val="single"/>
                <w:lang w:val="en-US"/>
              </w:rPr>
            </w:pPr>
          </w:p>
        </w:tc>
        <w:tc>
          <w:tcPr>
            <w:tcW w:w="3231" w:type="dxa"/>
          </w:tcPr>
          <w:p w14:paraId="3875F3C5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1DFEE1E" w14:textId="1CEF80C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6"/>
      <w:footerReference w:type="default" r:id="rId17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9CB10" w14:textId="77777777" w:rsidR="009D4DEE" w:rsidRDefault="009D4DEE">
      <w:pPr>
        <w:spacing w:line="240" w:lineRule="auto"/>
      </w:pPr>
      <w:r>
        <w:separator/>
      </w:r>
    </w:p>
  </w:endnote>
  <w:endnote w:type="continuationSeparator" w:id="0">
    <w:p w14:paraId="625D9A9B" w14:textId="77777777" w:rsidR="009D4DEE" w:rsidRDefault="009D4D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BCC58" w14:textId="77777777" w:rsidR="009D4DEE" w:rsidRDefault="009D4DEE">
      <w:pPr>
        <w:spacing w:after="0"/>
      </w:pPr>
      <w:r>
        <w:separator/>
      </w:r>
    </w:p>
  </w:footnote>
  <w:footnote w:type="continuationSeparator" w:id="0">
    <w:p w14:paraId="7D958959" w14:textId="77777777" w:rsidR="009D4DEE" w:rsidRDefault="009D4DE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944772989">
    <w:abstractNumId w:val="0"/>
  </w:num>
  <w:num w:numId="2" w16cid:durableId="71583033">
    <w:abstractNumId w:val="9"/>
  </w:num>
  <w:num w:numId="3" w16cid:durableId="190189742">
    <w:abstractNumId w:val="5"/>
  </w:num>
  <w:num w:numId="4" w16cid:durableId="1842350262">
    <w:abstractNumId w:val="6"/>
  </w:num>
  <w:num w:numId="5" w16cid:durableId="391583366">
    <w:abstractNumId w:val="2"/>
  </w:num>
  <w:num w:numId="6" w16cid:durableId="182136384">
    <w:abstractNumId w:val="11"/>
  </w:num>
  <w:num w:numId="7" w16cid:durableId="41904846">
    <w:abstractNumId w:val="10"/>
  </w:num>
  <w:num w:numId="8" w16cid:durableId="1724254473">
    <w:abstractNumId w:val="3"/>
  </w:num>
  <w:num w:numId="9" w16cid:durableId="2124300504">
    <w:abstractNumId w:val="7"/>
  </w:num>
  <w:num w:numId="10" w16cid:durableId="2021196627">
    <w:abstractNumId w:val="1"/>
  </w:num>
  <w:num w:numId="11" w16cid:durableId="2021734082">
    <w:abstractNumId w:val="8"/>
  </w:num>
  <w:num w:numId="12" w16cid:durableId="2559901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F9C"/>
    <w:rsid w:val="007A6821"/>
    <w:rsid w:val="007B0474"/>
    <w:rsid w:val="007B055F"/>
    <w:rsid w:val="007B0BAC"/>
    <w:rsid w:val="007B3926"/>
    <w:rsid w:val="007B3EE9"/>
    <w:rsid w:val="007B4B41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305EB"/>
    <w:rsid w:val="00D32D42"/>
    <w:rsid w:val="00D369E4"/>
    <w:rsid w:val="00D40723"/>
    <w:rsid w:val="00D41044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BA005-8552-4B18-B829-27A49BB42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057</Words>
  <Characters>6031</Characters>
  <Application>Microsoft Office Word</Application>
  <DocSecurity>0</DocSecurity>
  <Lines>50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Emre A. Yavuz</cp:lastModifiedBy>
  <cp:revision>7</cp:revision>
  <cp:lastPrinted>2113-01-01T00:00:00Z</cp:lastPrinted>
  <dcterms:created xsi:type="dcterms:W3CDTF">2024-10-28T13:20:00Z</dcterms:created>
  <dcterms:modified xsi:type="dcterms:W3CDTF">2024-10-28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</Properties>
</file>